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C3180" w14:textId="77777777" w:rsidR="00596B6F" w:rsidRPr="00596B6F" w:rsidRDefault="00596B6F" w:rsidP="00596B6F">
      <w:pPr>
        <w:pStyle w:val="DfESOutNumbered"/>
        <w:numPr>
          <w:ilvl w:val="0"/>
          <w:numId w:val="0"/>
        </w:numPr>
        <w:jc w:val="center"/>
        <w:rPr>
          <w:rFonts w:cs="Arial"/>
          <w:b/>
          <w:bCs/>
          <w:szCs w:val="24"/>
        </w:rPr>
      </w:pPr>
      <w:r w:rsidRPr="00596B6F">
        <w:rPr>
          <w:rFonts w:cs="Arial"/>
          <w:b/>
          <w:bCs/>
          <w:szCs w:val="24"/>
        </w:rPr>
        <w:t>SCHOOLS FORUM</w:t>
      </w:r>
    </w:p>
    <w:p w14:paraId="5DF3E260" w14:textId="6C53DAE2" w:rsidR="00596B6F" w:rsidRPr="00596B6F" w:rsidRDefault="00CE01AD" w:rsidP="00596B6F">
      <w:pPr>
        <w:pStyle w:val="DfESOutNumbered"/>
        <w:numPr>
          <w:ilvl w:val="0"/>
          <w:numId w:val="0"/>
        </w:numPr>
        <w:jc w:val="center"/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>1</w:t>
      </w:r>
      <w:r w:rsidR="002D150F">
        <w:rPr>
          <w:rFonts w:cs="Arial"/>
          <w:b/>
          <w:bCs/>
          <w:szCs w:val="24"/>
        </w:rPr>
        <w:t>9</w:t>
      </w:r>
      <w:r w:rsidRPr="00CE01AD">
        <w:rPr>
          <w:rFonts w:cs="Arial"/>
          <w:b/>
          <w:bCs/>
          <w:szCs w:val="24"/>
          <w:vertAlign w:val="superscript"/>
        </w:rPr>
        <w:t>th</w:t>
      </w:r>
      <w:r>
        <w:rPr>
          <w:rFonts w:cs="Arial"/>
          <w:b/>
          <w:bCs/>
          <w:szCs w:val="24"/>
        </w:rPr>
        <w:t xml:space="preserve"> </w:t>
      </w:r>
      <w:r w:rsidR="002D150F">
        <w:rPr>
          <w:rFonts w:cs="Arial"/>
          <w:b/>
          <w:bCs/>
          <w:szCs w:val="24"/>
        </w:rPr>
        <w:t xml:space="preserve">May 2021 </w:t>
      </w:r>
    </w:p>
    <w:p w14:paraId="704065D9" w14:textId="0F50599E" w:rsidR="00596B6F" w:rsidRPr="00596B6F" w:rsidRDefault="00596B6F" w:rsidP="00596B6F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596B6F">
        <w:rPr>
          <w:rFonts w:ascii="Arial" w:hAnsi="Arial" w:cs="Arial"/>
          <w:b/>
          <w:bCs/>
          <w:sz w:val="24"/>
          <w:szCs w:val="24"/>
        </w:rPr>
        <w:t>Agenda Pack</w:t>
      </w:r>
    </w:p>
    <w:p w14:paraId="1E9B941F" w14:textId="77777777" w:rsidR="004C52B6" w:rsidRPr="00596B6F" w:rsidRDefault="004C52B6" w:rsidP="004C52B6">
      <w:pPr>
        <w:rPr>
          <w:rFonts w:ascii="Arial" w:hAnsi="Arial" w:cs="Arial"/>
          <w:b/>
          <w:bCs/>
          <w:sz w:val="24"/>
          <w:szCs w:val="24"/>
        </w:rPr>
      </w:pPr>
    </w:p>
    <w:p w14:paraId="518E2C2C" w14:textId="77777777" w:rsidR="004C52B6" w:rsidRPr="00596B6F" w:rsidRDefault="004C52B6" w:rsidP="004C52B6">
      <w:pPr>
        <w:rPr>
          <w:rFonts w:ascii="Arial" w:hAnsi="Arial" w:cs="Arial"/>
          <w:bCs/>
          <w:sz w:val="24"/>
          <w:szCs w:val="24"/>
        </w:rPr>
      </w:pPr>
    </w:p>
    <w:p w14:paraId="564175B1" w14:textId="77777777" w:rsidR="004C52B6" w:rsidRPr="00596B6F" w:rsidRDefault="004C52B6" w:rsidP="004C52B6">
      <w:pPr>
        <w:ind w:left="1418" w:hanging="1418"/>
        <w:rPr>
          <w:rFonts w:ascii="Arial" w:hAnsi="Arial" w:cs="Arial"/>
          <w:bCs/>
          <w:color w:val="000000" w:themeColor="text1"/>
          <w:sz w:val="24"/>
          <w:szCs w:val="24"/>
        </w:rPr>
      </w:pPr>
      <w:r w:rsidRPr="0D3739F8">
        <w:rPr>
          <w:rFonts w:ascii="Arial" w:hAnsi="Arial" w:cs="Arial"/>
          <w:color w:val="000000" w:themeColor="text1"/>
          <w:sz w:val="24"/>
          <w:szCs w:val="24"/>
        </w:rPr>
        <w:t>Venue:</w:t>
      </w:r>
      <w:r>
        <w:tab/>
      </w:r>
      <w:r w:rsidR="00BA589D" w:rsidRPr="0D3739F8">
        <w:rPr>
          <w:rFonts w:ascii="Arial" w:hAnsi="Arial" w:cs="Arial"/>
          <w:color w:val="000000" w:themeColor="text1"/>
          <w:sz w:val="24"/>
          <w:szCs w:val="24"/>
        </w:rPr>
        <w:t>Virtual Meeting via Teams.</w:t>
      </w:r>
    </w:p>
    <w:p w14:paraId="284CDBBF" w14:textId="3EEE4DEB" w:rsidR="004C52B6" w:rsidRPr="00596B6F" w:rsidRDefault="25679178" w:rsidP="0D3739F8">
      <w:pPr>
        <w:rPr>
          <w:rFonts w:ascii="Segoe UI" w:eastAsia="Segoe UI" w:hAnsi="Segoe UI" w:cs="Segoe UI"/>
          <w:color w:val="252424"/>
          <w:sz w:val="22"/>
          <w:szCs w:val="22"/>
        </w:rPr>
      </w:pPr>
      <w:r w:rsidRPr="0D3739F8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Meeting link: </w:t>
      </w:r>
      <w:hyperlink r:id="rId11">
        <w:r w:rsidRPr="0D3739F8">
          <w:rPr>
            <w:rStyle w:val="Hyperlink"/>
            <w:rFonts w:ascii="Segoe UI Semibold" w:eastAsia="Segoe UI Semibold" w:hAnsi="Segoe UI Semibold" w:cs="Segoe UI Semibold"/>
            <w:sz w:val="21"/>
            <w:szCs w:val="21"/>
          </w:rPr>
          <w:t>Click here to join the meeting</w:t>
        </w:r>
      </w:hyperlink>
    </w:p>
    <w:p w14:paraId="2796FD10" w14:textId="77777777" w:rsidR="004C52B6" w:rsidRPr="00596B6F" w:rsidRDefault="00DB448A" w:rsidP="004C52B6">
      <w:pPr>
        <w:pStyle w:val="Heading3"/>
        <w:rPr>
          <w:b w:val="0"/>
          <w:bCs w:val="0"/>
          <w:color w:val="000000" w:themeColor="text1"/>
          <w:sz w:val="24"/>
          <w:szCs w:val="24"/>
        </w:rPr>
      </w:pPr>
      <w:r w:rsidRPr="00596B6F">
        <w:rPr>
          <w:b w:val="0"/>
          <w:color w:val="000000" w:themeColor="text1"/>
          <w:sz w:val="24"/>
          <w:szCs w:val="24"/>
        </w:rPr>
        <w:t>Time:</w:t>
      </w:r>
      <w:r w:rsidRPr="00596B6F">
        <w:rPr>
          <w:b w:val="0"/>
          <w:color w:val="000000" w:themeColor="text1"/>
          <w:sz w:val="24"/>
          <w:szCs w:val="24"/>
        </w:rPr>
        <w:tab/>
      </w:r>
      <w:r w:rsidRPr="00596B6F">
        <w:rPr>
          <w:b w:val="0"/>
          <w:color w:val="000000" w:themeColor="text1"/>
          <w:sz w:val="24"/>
          <w:szCs w:val="24"/>
        </w:rPr>
        <w:tab/>
        <w:t>2:00pm to 4</w:t>
      </w:r>
      <w:r w:rsidR="004C52B6" w:rsidRPr="00596B6F">
        <w:rPr>
          <w:b w:val="0"/>
          <w:color w:val="000000" w:themeColor="text1"/>
          <w:sz w:val="24"/>
          <w:szCs w:val="24"/>
        </w:rPr>
        <w:t>:00pm</w:t>
      </w:r>
    </w:p>
    <w:p w14:paraId="66771E02" w14:textId="77777777" w:rsidR="004C52B6" w:rsidRPr="00596B6F" w:rsidRDefault="004C52B6" w:rsidP="004C52B6">
      <w:pPr>
        <w:rPr>
          <w:rFonts w:ascii="Arial" w:hAnsi="Arial" w:cs="Arial"/>
          <w:bCs/>
          <w:color w:val="000000" w:themeColor="text1"/>
          <w:sz w:val="24"/>
          <w:szCs w:val="24"/>
        </w:rPr>
      </w:pPr>
    </w:p>
    <w:p w14:paraId="02C732B5" w14:textId="77777777" w:rsidR="004C52B6" w:rsidRPr="00596B6F" w:rsidRDefault="004C52B6" w:rsidP="004C52B6">
      <w:pPr>
        <w:pStyle w:val="Heading1"/>
        <w:jc w:val="center"/>
        <w:rPr>
          <w:rFonts w:ascii="Arial" w:hAnsi="Arial" w:cs="Arial"/>
          <w:bCs/>
          <w:color w:val="000000" w:themeColor="text1"/>
          <w:sz w:val="24"/>
          <w:szCs w:val="24"/>
        </w:rPr>
      </w:pPr>
      <w:r w:rsidRPr="00596B6F">
        <w:rPr>
          <w:rFonts w:ascii="Arial" w:hAnsi="Arial" w:cs="Arial"/>
          <w:bCs/>
          <w:color w:val="000000" w:themeColor="text1"/>
          <w:sz w:val="24"/>
          <w:szCs w:val="24"/>
        </w:rPr>
        <w:t>Agenda</w:t>
      </w:r>
    </w:p>
    <w:p w14:paraId="2EF10686" w14:textId="77777777" w:rsidR="004C52B6" w:rsidRPr="00596B6F" w:rsidRDefault="004C52B6" w:rsidP="004C52B6">
      <w:pPr>
        <w:pStyle w:val="BodyTextIndent"/>
        <w:ind w:left="567" w:hanging="567"/>
        <w:rPr>
          <w:rFonts w:cs="Arial"/>
          <w:color w:val="000000" w:themeColor="text1"/>
          <w:szCs w:val="24"/>
        </w:rPr>
      </w:pPr>
    </w:p>
    <w:p w14:paraId="0F4C1CE9" w14:textId="6D269835" w:rsidR="002D150F" w:rsidRPr="002D150F" w:rsidRDefault="002D150F" w:rsidP="0D3739F8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 w:rsidRPr="0D3739F8">
        <w:rPr>
          <w:rFonts w:ascii="Arial" w:hAnsi="Arial" w:cs="Arial"/>
          <w:color w:val="000000" w:themeColor="text1"/>
          <w:sz w:val="24"/>
          <w:szCs w:val="24"/>
        </w:rPr>
        <w:t>Apologies</w:t>
      </w:r>
    </w:p>
    <w:p w14:paraId="75FDCF36" w14:textId="77777777" w:rsidR="002D150F" w:rsidRPr="002D150F" w:rsidRDefault="002D150F" w:rsidP="002D150F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375A5A3" w14:textId="700FFCF8" w:rsidR="002D150F" w:rsidRDefault="002D150F" w:rsidP="0D3739F8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 w:rsidRPr="0D3739F8">
        <w:rPr>
          <w:rFonts w:ascii="Arial" w:hAnsi="Arial" w:cs="Arial"/>
          <w:color w:val="000000" w:themeColor="text1"/>
          <w:sz w:val="24"/>
          <w:szCs w:val="24"/>
        </w:rPr>
        <w:t xml:space="preserve">Nominate </w:t>
      </w:r>
      <w:r w:rsidR="002A04C6">
        <w:rPr>
          <w:rFonts w:ascii="Arial" w:hAnsi="Arial" w:cs="Arial"/>
          <w:color w:val="000000" w:themeColor="text1"/>
          <w:sz w:val="24"/>
          <w:szCs w:val="24"/>
        </w:rPr>
        <w:t xml:space="preserve">and vote for </w:t>
      </w:r>
      <w:r w:rsidRPr="0D3739F8">
        <w:rPr>
          <w:rFonts w:ascii="Arial" w:hAnsi="Arial" w:cs="Arial"/>
          <w:color w:val="000000" w:themeColor="text1"/>
          <w:sz w:val="24"/>
          <w:szCs w:val="24"/>
        </w:rPr>
        <w:t>Chair and Vice Chair for the next year</w:t>
      </w:r>
    </w:p>
    <w:p w14:paraId="0B2642EF" w14:textId="77777777" w:rsidR="002D150F" w:rsidRPr="002D150F" w:rsidRDefault="002D150F" w:rsidP="002D150F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55E273BC" w14:textId="27A296A4" w:rsidR="002D150F" w:rsidRPr="002D150F" w:rsidRDefault="002D150F" w:rsidP="0D3739F8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 w:rsidRPr="0D3739F8">
        <w:rPr>
          <w:rFonts w:ascii="Arial" w:hAnsi="Arial" w:cs="Arial"/>
          <w:color w:val="000000" w:themeColor="text1"/>
          <w:sz w:val="24"/>
          <w:szCs w:val="24"/>
        </w:rPr>
        <w:t>Declarations of Interest.</w:t>
      </w:r>
    </w:p>
    <w:p w14:paraId="6B7ED3E1" w14:textId="77777777" w:rsidR="002D150F" w:rsidRPr="002D150F" w:rsidRDefault="002D150F" w:rsidP="002D150F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7B933DBE" w14:textId="69D9D547" w:rsidR="002D150F" w:rsidRPr="002D150F" w:rsidRDefault="002D150F" w:rsidP="0D3739F8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 w:rsidRPr="0D3739F8">
        <w:rPr>
          <w:rFonts w:ascii="Arial" w:hAnsi="Arial" w:cs="Arial"/>
          <w:color w:val="000000" w:themeColor="text1"/>
          <w:sz w:val="24"/>
          <w:szCs w:val="24"/>
        </w:rPr>
        <w:t>Minutes from the previous meeting.</w:t>
      </w:r>
    </w:p>
    <w:p w14:paraId="5AB4AE83" w14:textId="77777777" w:rsidR="002D150F" w:rsidRPr="002D150F" w:rsidRDefault="002D150F" w:rsidP="002D150F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097C79B" w14:textId="13DBFB0A" w:rsidR="002D150F" w:rsidRPr="002D150F" w:rsidRDefault="002D150F" w:rsidP="0D3739F8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 w:rsidRPr="0D3739F8">
        <w:rPr>
          <w:rFonts w:ascii="Arial" w:hAnsi="Arial" w:cs="Arial"/>
          <w:color w:val="000000" w:themeColor="text1"/>
          <w:sz w:val="24"/>
          <w:szCs w:val="24"/>
        </w:rPr>
        <w:t xml:space="preserve">Update from the High Needs </w:t>
      </w:r>
      <w:proofErr w:type="gramStart"/>
      <w:r w:rsidRPr="0D3739F8">
        <w:rPr>
          <w:rFonts w:ascii="Arial" w:hAnsi="Arial" w:cs="Arial"/>
          <w:color w:val="000000" w:themeColor="text1"/>
          <w:sz w:val="24"/>
          <w:szCs w:val="24"/>
        </w:rPr>
        <w:t>Sub Group</w:t>
      </w:r>
      <w:proofErr w:type="gramEnd"/>
    </w:p>
    <w:p w14:paraId="39D1745A" w14:textId="77777777" w:rsidR="002D150F" w:rsidRPr="002D150F" w:rsidRDefault="002D150F" w:rsidP="002D150F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336981E1" w14:textId="34C7E591" w:rsidR="002D150F" w:rsidRPr="00E33359" w:rsidRDefault="002D150F" w:rsidP="0D3739F8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 w:rsidRPr="0D3739F8">
        <w:rPr>
          <w:rFonts w:ascii="Arial" w:hAnsi="Arial" w:cs="Arial"/>
          <w:color w:val="000000" w:themeColor="text1"/>
          <w:sz w:val="24"/>
          <w:szCs w:val="24"/>
        </w:rPr>
        <w:t>School Forum Governance Review</w:t>
      </w:r>
    </w:p>
    <w:p w14:paraId="730B6178" w14:textId="16A72731" w:rsidR="00A3051A" w:rsidRPr="00E33359" w:rsidRDefault="00A3051A" w:rsidP="002D150F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25973A2D" w14:textId="4FF242E9" w:rsidR="00A3051A" w:rsidRPr="00E33359" w:rsidRDefault="00A3051A" w:rsidP="0D3739F8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 w:rsidRPr="0D3739F8">
        <w:rPr>
          <w:rFonts w:ascii="Arial" w:hAnsi="Arial" w:cs="Arial"/>
          <w:color w:val="000000" w:themeColor="text1"/>
          <w:sz w:val="24"/>
          <w:szCs w:val="24"/>
        </w:rPr>
        <w:t>DSG Reserve Outturn</w:t>
      </w:r>
      <w:r w:rsidR="00E33359" w:rsidRPr="0D3739F8">
        <w:rPr>
          <w:rFonts w:ascii="Arial" w:hAnsi="Arial" w:cs="Arial"/>
          <w:color w:val="000000" w:themeColor="text1"/>
          <w:sz w:val="24"/>
          <w:szCs w:val="24"/>
        </w:rPr>
        <w:t xml:space="preserve"> – Verbal update</w:t>
      </w:r>
    </w:p>
    <w:p w14:paraId="6D195C38" w14:textId="3565630F" w:rsidR="002D150F" w:rsidRPr="00E33359" w:rsidRDefault="002D150F" w:rsidP="002D150F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0F3C995" w14:textId="3D8C1260" w:rsidR="002D150F" w:rsidRPr="00E33359" w:rsidRDefault="002D150F" w:rsidP="0D3739F8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 w:rsidRPr="0D3739F8">
        <w:rPr>
          <w:rFonts w:ascii="Arial" w:hAnsi="Arial" w:cs="Arial"/>
          <w:color w:val="000000" w:themeColor="text1"/>
          <w:sz w:val="24"/>
          <w:szCs w:val="24"/>
        </w:rPr>
        <w:t>Schools 20</w:t>
      </w:r>
      <w:r w:rsidR="007B410A" w:rsidRPr="0D3739F8">
        <w:rPr>
          <w:rFonts w:ascii="Arial" w:hAnsi="Arial" w:cs="Arial"/>
          <w:color w:val="000000" w:themeColor="text1"/>
          <w:sz w:val="24"/>
          <w:szCs w:val="24"/>
        </w:rPr>
        <w:t>20</w:t>
      </w:r>
      <w:r w:rsidRPr="0D3739F8">
        <w:rPr>
          <w:rFonts w:ascii="Arial" w:hAnsi="Arial" w:cs="Arial"/>
          <w:color w:val="000000" w:themeColor="text1"/>
          <w:sz w:val="24"/>
          <w:szCs w:val="24"/>
        </w:rPr>
        <w:t>-20</w:t>
      </w:r>
      <w:r w:rsidR="007B410A" w:rsidRPr="0D3739F8">
        <w:rPr>
          <w:rFonts w:ascii="Arial" w:hAnsi="Arial" w:cs="Arial"/>
          <w:color w:val="000000" w:themeColor="text1"/>
          <w:sz w:val="24"/>
          <w:szCs w:val="24"/>
        </w:rPr>
        <w:t>21</w:t>
      </w:r>
      <w:r w:rsidRPr="0D3739F8">
        <w:rPr>
          <w:rFonts w:ascii="Arial" w:hAnsi="Arial" w:cs="Arial"/>
          <w:color w:val="000000" w:themeColor="text1"/>
          <w:sz w:val="24"/>
          <w:szCs w:val="24"/>
        </w:rPr>
        <w:t>Outturn and Reserves Report.</w:t>
      </w:r>
    </w:p>
    <w:p w14:paraId="5B1FEEB5" w14:textId="18CFF7C2" w:rsidR="002D150F" w:rsidRPr="00E33359" w:rsidRDefault="002D150F" w:rsidP="0D3739F8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 w:rsidRPr="0D3739F8">
        <w:rPr>
          <w:rFonts w:ascii="Arial" w:hAnsi="Arial" w:cs="Arial"/>
          <w:color w:val="000000" w:themeColor="text1"/>
          <w:sz w:val="24"/>
          <w:szCs w:val="24"/>
        </w:rPr>
        <w:t>Schools Forum Policy Review</w:t>
      </w:r>
    </w:p>
    <w:p w14:paraId="73156AC2" w14:textId="77777777" w:rsidR="002D150F" w:rsidRPr="00E33359" w:rsidRDefault="002D150F" w:rsidP="0D3739F8">
      <w:pPr>
        <w:pStyle w:val="ListParagraph"/>
        <w:numPr>
          <w:ilvl w:val="1"/>
          <w:numId w:val="1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 w:rsidRPr="0D3739F8">
        <w:rPr>
          <w:rFonts w:ascii="Arial" w:hAnsi="Arial" w:cs="Arial"/>
          <w:color w:val="000000" w:themeColor="text1"/>
          <w:sz w:val="24"/>
          <w:szCs w:val="24"/>
        </w:rPr>
        <w:t>a.</w:t>
      </w:r>
      <w:r>
        <w:tab/>
      </w:r>
      <w:r w:rsidRPr="0D3739F8">
        <w:rPr>
          <w:rFonts w:ascii="Arial" w:hAnsi="Arial" w:cs="Arial"/>
          <w:color w:val="000000" w:themeColor="text1"/>
          <w:sz w:val="24"/>
          <w:szCs w:val="24"/>
        </w:rPr>
        <w:t xml:space="preserve">Medway Schools </w:t>
      </w:r>
      <w:proofErr w:type="gramStart"/>
      <w:r w:rsidRPr="0D3739F8">
        <w:rPr>
          <w:rFonts w:ascii="Arial" w:hAnsi="Arial" w:cs="Arial"/>
          <w:color w:val="000000" w:themeColor="text1"/>
          <w:sz w:val="24"/>
          <w:szCs w:val="24"/>
        </w:rPr>
        <w:t>For</w:t>
      </w:r>
      <w:proofErr w:type="gramEnd"/>
      <w:r w:rsidRPr="0D3739F8">
        <w:rPr>
          <w:rFonts w:ascii="Arial" w:hAnsi="Arial" w:cs="Arial"/>
          <w:color w:val="000000" w:themeColor="text1"/>
          <w:sz w:val="24"/>
          <w:szCs w:val="24"/>
        </w:rPr>
        <w:t xml:space="preserve"> Financing Schools</w:t>
      </w:r>
    </w:p>
    <w:p w14:paraId="17AD8446" w14:textId="77777777" w:rsidR="002D150F" w:rsidRPr="00E33359" w:rsidRDefault="002D150F" w:rsidP="0D3739F8">
      <w:pPr>
        <w:pStyle w:val="ListParagraph"/>
        <w:numPr>
          <w:ilvl w:val="1"/>
          <w:numId w:val="1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 w:rsidRPr="0D3739F8">
        <w:rPr>
          <w:rFonts w:ascii="Arial" w:hAnsi="Arial" w:cs="Arial"/>
          <w:color w:val="000000" w:themeColor="text1"/>
          <w:sz w:val="24"/>
          <w:szCs w:val="24"/>
        </w:rPr>
        <w:t>b.</w:t>
      </w:r>
      <w:r>
        <w:tab/>
      </w:r>
      <w:r w:rsidRPr="0D3739F8">
        <w:rPr>
          <w:rFonts w:ascii="Arial" w:hAnsi="Arial" w:cs="Arial"/>
          <w:color w:val="000000" w:themeColor="text1"/>
          <w:sz w:val="24"/>
          <w:szCs w:val="24"/>
        </w:rPr>
        <w:t>Growth Fund</w:t>
      </w:r>
    </w:p>
    <w:p w14:paraId="76B82534" w14:textId="77777777" w:rsidR="002D150F" w:rsidRPr="002D150F" w:rsidRDefault="002D150F" w:rsidP="0D3739F8">
      <w:pPr>
        <w:pStyle w:val="ListParagraph"/>
        <w:numPr>
          <w:ilvl w:val="1"/>
          <w:numId w:val="1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 w:rsidRPr="0D3739F8">
        <w:rPr>
          <w:rFonts w:ascii="Arial" w:hAnsi="Arial" w:cs="Arial"/>
          <w:color w:val="000000" w:themeColor="text1"/>
          <w:sz w:val="24"/>
          <w:szCs w:val="24"/>
        </w:rPr>
        <w:t>c.</w:t>
      </w:r>
      <w:r>
        <w:tab/>
      </w:r>
      <w:r w:rsidRPr="0D3739F8">
        <w:rPr>
          <w:rFonts w:ascii="Arial" w:hAnsi="Arial" w:cs="Arial"/>
          <w:color w:val="000000" w:themeColor="text1"/>
          <w:sz w:val="24"/>
          <w:szCs w:val="24"/>
        </w:rPr>
        <w:t>Schools in financial Difficulty due to class sizes.</w:t>
      </w:r>
    </w:p>
    <w:p w14:paraId="11782970" w14:textId="77777777" w:rsidR="002D150F" w:rsidRPr="002D150F" w:rsidRDefault="002D150F" w:rsidP="002D150F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9DA76BE" w14:textId="77EE4465" w:rsidR="002D150F" w:rsidRPr="002D150F" w:rsidRDefault="002D150F" w:rsidP="0D3739F8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 w:rsidRPr="0D3739F8">
        <w:rPr>
          <w:rFonts w:ascii="Arial" w:hAnsi="Arial" w:cs="Arial"/>
          <w:color w:val="000000" w:themeColor="text1"/>
          <w:sz w:val="24"/>
          <w:szCs w:val="24"/>
        </w:rPr>
        <w:t>Funding Support Business Cases</w:t>
      </w:r>
    </w:p>
    <w:p w14:paraId="5D0A34AF" w14:textId="77777777" w:rsidR="002D150F" w:rsidRPr="002D150F" w:rsidRDefault="002D150F" w:rsidP="002D150F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B93F95C" w14:textId="7126A1BB" w:rsidR="002D150F" w:rsidRPr="002D150F" w:rsidRDefault="002D150F" w:rsidP="0D3739F8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 w:rsidRPr="0D3739F8">
        <w:rPr>
          <w:rFonts w:ascii="Arial" w:hAnsi="Arial" w:cs="Arial"/>
          <w:color w:val="000000" w:themeColor="text1"/>
          <w:sz w:val="24"/>
          <w:szCs w:val="24"/>
        </w:rPr>
        <w:t>The Forward Plan 2021-22.</w:t>
      </w:r>
    </w:p>
    <w:p w14:paraId="0F52D984" w14:textId="76974CB4" w:rsidR="0D3739F8" w:rsidRDefault="0D3739F8" w:rsidP="0D3739F8">
      <w:pPr>
        <w:rPr>
          <w:color w:val="000000" w:themeColor="text1"/>
        </w:rPr>
      </w:pPr>
    </w:p>
    <w:p w14:paraId="22441D74" w14:textId="40F758E6" w:rsidR="0DD6D012" w:rsidRDefault="0DD6D012" w:rsidP="0D3739F8">
      <w:pPr>
        <w:pStyle w:val="ListParagraph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0D3739F8">
        <w:rPr>
          <w:rFonts w:ascii="Arial" w:hAnsi="Arial" w:cs="Arial"/>
          <w:color w:val="000000" w:themeColor="text1"/>
          <w:sz w:val="24"/>
          <w:szCs w:val="24"/>
        </w:rPr>
        <w:t xml:space="preserve">AOB – note membership vacancies </w:t>
      </w:r>
    </w:p>
    <w:p w14:paraId="6F1D4BA8" w14:textId="0CCC8790" w:rsidR="0D3739F8" w:rsidRDefault="0D3739F8" w:rsidP="0D3739F8">
      <w:pPr>
        <w:rPr>
          <w:color w:val="000000" w:themeColor="text1"/>
        </w:rPr>
      </w:pPr>
    </w:p>
    <w:p w14:paraId="16942BA7" w14:textId="1370D12E" w:rsidR="0D3739F8" w:rsidRDefault="0D3739F8" w:rsidP="0D3739F8">
      <w:pPr>
        <w:rPr>
          <w:color w:val="000000" w:themeColor="text1"/>
        </w:rPr>
      </w:pPr>
    </w:p>
    <w:p w14:paraId="26D22BD2" w14:textId="77777777" w:rsidR="002D150F" w:rsidRPr="002D150F" w:rsidRDefault="002D150F" w:rsidP="002D150F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4C0276CE" w14:textId="3B8F11D0" w:rsidR="004835CE" w:rsidRPr="00596B6F" w:rsidRDefault="002D150F" w:rsidP="002D150F">
      <w:pPr>
        <w:rPr>
          <w:rFonts w:ascii="Arial" w:hAnsi="Arial" w:cs="Arial"/>
          <w:color w:val="000000" w:themeColor="text1"/>
          <w:sz w:val="24"/>
          <w:szCs w:val="24"/>
        </w:rPr>
      </w:pPr>
      <w:r w:rsidRPr="0D3739F8">
        <w:rPr>
          <w:rFonts w:ascii="Arial" w:hAnsi="Arial" w:cs="Arial"/>
          <w:color w:val="000000" w:themeColor="text1"/>
          <w:sz w:val="24"/>
          <w:szCs w:val="24"/>
        </w:rPr>
        <w:t xml:space="preserve">Date, </w:t>
      </w:r>
      <w:proofErr w:type="gramStart"/>
      <w:r w:rsidRPr="0D3739F8">
        <w:rPr>
          <w:rFonts w:ascii="Arial" w:hAnsi="Arial" w:cs="Arial"/>
          <w:color w:val="000000" w:themeColor="text1"/>
          <w:sz w:val="24"/>
          <w:szCs w:val="24"/>
        </w:rPr>
        <w:t>time</w:t>
      </w:r>
      <w:proofErr w:type="gramEnd"/>
      <w:r w:rsidRPr="0D3739F8">
        <w:rPr>
          <w:rFonts w:ascii="Arial" w:hAnsi="Arial" w:cs="Arial"/>
          <w:color w:val="000000" w:themeColor="text1"/>
          <w:sz w:val="24"/>
          <w:szCs w:val="24"/>
        </w:rPr>
        <w:t xml:space="preserve"> and venue of the next meeting.</w:t>
      </w:r>
    </w:p>
    <w:p w14:paraId="4CC7B20B" w14:textId="77777777" w:rsidR="002D150F" w:rsidRDefault="002D150F" w:rsidP="009F43F8">
      <w:pPr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0784CB87" w14:textId="0A2DB8FB" w:rsidR="00DB448A" w:rsidRPr="00596B6F" w:rsidRDefault="00ED1535" w:rsidP="009F43F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</w:t>
      </w:r>
      <w:r w:rsidRPr="00ED1535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 July 2021 – 14:00 to 16:00 – via Microsoft Teams</w:t>
      </w:r>
    </w:p>
    <w:sectPr w:rsidR="00DB448A" w:rsidRPr="00596B6F" w:rsidSect="00802E0C">
      <w:footerReference w:type="default" r:id="rId12"/>
      <w:pgSz w:w="11906" w:h="16838"/>
      <w:pgMar w:top="1440" w:right="1440" w:bottom="1440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AE56D" w14:textId="77777777" w:rsidR="00850305" w:rsidRDefault="00850305" w:rsidP="00436507">
      <w:r>
        <w:separator/>
      </w:r>
    </w:p>
  </w:endnote>
  <w:endnote w:type="continuationSeparator" w:id="0">
    <w:p w14:paraId="26689331" w14:textId="77777777" w:rsidR="00850305" w:rsidRDefault="00850305" w:rsidP="004365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10482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2A76DA" w14:textId="77777777" w:rsidR="00850305" w:rsidRDefault="0085030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0F9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01E934B" w14:textId="77777777" w:rsidR="00850305" w:rsidRPr="001124CF" w:rsidRDefault="00850305" w:rsidP="00436507">
    <w:pPr>
      <w:pStyle w:val="Footer"/>
      <w:jc w:val="right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0B2FF" w14:textId="77777777" w:rsidR="00850305" w:rsidRDefault="00850305" w:rsidP="00436507">
      <w:r>
        <w:separator/>
      </w:r>
    </w:p>
  </w:footnote>
  <w:footnote w:type="continuationSeparator" w:id="0">
    <w:p w14:paraId="2BB949A2" w14:textId="77777777" w:rsidR="00850305" w:rsidRDefault="00850305" w:rsidP="004365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95412"/>
    <w:multiLevelType w:val="hybridMultilevel"/>
    <w:tmpl w:val="1CBA7DEE"/>
    <w:lvl w:ilvl="0" w:tplc="7E4475B6">
      <w:start w:val="1"/>
      <w:numFmt w:val="decimal"/>
      <w:lvlText w:val="%1."/>
      <w:lvlJc w:val="left"/>
      <w:pPr>
        <w:ind w:left="720" w:hanging="360"/>
      </w:pPr>
    </w:lvl>
    <w:lvl w:ilvl="1" w:tplc="2FBA448C">
      <w:start w:val="1"/>
      <w:numFmt w:val="lowerLetter"/>
      <w:lvlText w:val="%2."/>
      <w:lvlJc w:val="left"/>
      <w:pPr>
        <w:ind w:left="1440" w:hanging="360"/>
      </w:pPr>
    </w:lvl>
    <w:lvl w:ilvl="2" w:tplc="05A6F300">
      <w:start w:val="1"/>
      <w:numFmt w:val="lowerRoman"/>
      <w:lvlText w:val="%3."/>
      <w:lvlJc w:val="right"/>
      <w:pPr>
        <w:ind w:left="2160" w:hanging="180"/>
      </w:pPr>
    </w:lvl>
    <w:lvl w:ilvl="3" w:tplc="F30EDFA0">
      <w:start w:val="1"/>
      <w:numFmt w:val="decimal"/>
      <w:lvlText w:val="%4."/>
      <w:lvlJc w:val="left"/>
      <w:pPr>
        <w:ind w:left="2880" w:hanging="360"/>
      </w:pPr>
    </w:lvl>
    <w:lvl w:ilvl="4" w:tplc="A440D1B4">
      <w:start w:val="1"/>
      <w:numFmt w:val="lowerLetter"/>
      <w:lvlText w:val="%5."/>
      <w:lvlJc w:val="left"/>
      <w:pPr>
        <w:ind w:left="3600" w:hanging="360"/>
      </w:pPr>
    </w:lvl>
    <w:lvl w:ilvl="5" w:tplc="84EE45B4">
      <w:start w:val="1"/>
      <w:numFmt w:val="lowerRoman"/>
      <w:lvlText w:val="%6."/>
      <w:lvlJc w:val="right"/>
      <w:pPr>
        <w:ind w:left="4320" w:hanging="180"/>
      </w:pPr>
    </w:lvl>
    <w:lvl w:ilvl="6" w:tplc="5A5E3162">
      <w:start w:val="1"/>
      <w:numFmt w:val="decimal"/>
      <w:lvlText w:val="%7."/>
      <w:lvlJc w:val="left"/>
      <w:pPr>
        <w:ind w:left="5040" w:hanging="360"/>
      </w:pPr>
    </w:lvl>
    <w:lvl w:ilvl="7" w:tplc="06681402">
      <w:start w:val="1"/>
      <w:numFmt w:val="lowerLetter"/>
      <w:lvlText w:val="%8."/>
      <w:lvlJc w:val="left"/>
      <w:pPr>
        <w:ind w:left="5760" w:hanging="360"/>
      </w:pPr>
    </w:lvl>
    <w:lvl w:ilvl="8" w:tplc="F3CC9EE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11745"/>
    <w:multiLevelType w:val="multilevel"/>
    <w:tmpl w:val="392CC62C"/>
    <w:lvl w:ilvl="0">
      <w:start w:val="2"/>
      <w:numFmt w:val="decimal"/>
      <w:lvlText w:val="%1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29"/>
        </w:tabs>
        <w:ind w:left="142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89"/>
        </w:tabs>
        <w:ind w:left="1789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789"/>
        </w:tabs>
        <w:ind w:left="1789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149"/>
        </w:tabs>
        <w:ind w:left="2149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149"/>
        </w:tabs>
        <w:ind w:left="2149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509"/>
        </w:tabs>
        <w:ind w:left="250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09"/>
        </w:tabs>
        <w:ind w:left="2509" w:hanging="1800"/>
      </w:pPr>
      <w:rPr>
        <w:rFonts w:hint="default"/>
      </w:rPr>
    </w:lvl>
  </w:abstractNum>
  <w:abstractNum w:abstractNumId="2" w15:restartNumberingAfterBreak="0">
    <w:nsid w:val="14D01DEE"/>
    <w:multiLevelType w:val="hybridMultilevel"/>
    <w:tmpl w:val="8ECA88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064D3"/>
    <w:multiLevelType w:val="hybridMultilevel"/>
    <w:tmpl w:val="826A82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0B2529"/>
    <w:multiLevelType w:val="multilevel"/>
    <w:tmpl w:val="65722B18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  <w:rPr>
        <w:rFonts w:ascii="Arial" w:hAnsi="Arial" w:hint="default"/>
        <w:color w:val="auto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5" w15:restartNumberingAfterBreak="0">
    <w:nsid w:val="2DE15B9C"/>
    <w:multiLevelType w:val="multilevel"/>
    <w:tmpl w:val="F5F69CB8"/>
    <w:lvl w:ilvl="0">
      <w:start w:val="2"/>
      <w:numFmt w:val="decimal"/>
      <w:lvlText w:val="%1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29"/>
        </w:tabs>
        <w:ind w:left="142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89"/>
        </w:tabs>
        <w:ind w:left="1789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789"/>
        </w:tabs>
        <w:ind w:left="1789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149"/>
        </w:tabs>
        <w:ind w:left="2149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149"/>
        </w:tabs>
        <w:ind w:left="2149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509"/>
        </w:tabs>
        <w:ind w:left="250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09"/>
        </w:tabs>
        <w:ind w:left="2509" w:hanging="1800"/>
      </w:pPr>
      <w:rPr>
        <w:rFonts w:hint="default"/>
      </w:rPr>
    </w:lvl>
  </w:abstractNum>
  <w:abstractNum w:abstractNumId="6" w15:restartNumberingAfterBreak="0">
    <w:nsid w:val="2EE13C8A"/>
    <w:multiLevelType w:val="multilevel"/>
    <w:tmpl w:val="79D8BA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2EFE0A67"/>
    <w:multiLevelType w:val="hybridMultilevel"/>
    <w:tmpl w:val="257EA8B2"/>
    <w:lvl w:ilvl="0" w:tplc="5D141FE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1483BB4"/>
    <w:multiLevelType w:val="multilevel"/>
    <w:tmpl w:val="95C42D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15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44913829"/>
    <w:multiLevelType w:val="hybridMultilevel"/>
    <w:tmpl w:val="687CC7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516E75"/>
    <w:multiLevelType w:val="hybridMultilevel"/>
    <w:tmpl w:val="B040037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19512A5"/>
    <w:multiLevelType w:val="hybridMultilevel"/>
    <w:tmpl w:val="F594C9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7A4A83"/>
    <w:multiLevelType w:val="multilevel"/>
    <w:tmpl w:val="7A48C02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5A2206C5"/>
    <w:multiLevelType w:val="hybridMultilevel"/>
    <w:tmpl w:val="BC9C35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325000"/>
    <w:multiLevelType w:val="multilevel"/>
    <w:tmpl w:val="EB9C4B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1"/>
      <w:numFmt w:val="decimal"/>
      <w:isLgl/>
      <w:lvlText w:val="%1.%2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5C0E595D"/>
    <w:multiLevelType w:val="hybridMultilevel"/>
    <w:tmpl w:val="349CD30E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68955E23"/>
    <w:multiLevelType w:val="multilevel"/>
    <w:tmpl w:val="5B60F0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6F642E48"/>
    <w:multiLevelType w:val="hybridMultilevel"/>
    <w:tmpl w:val="70526F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BE2870"/>
    <w:multiLevelType w:val="hybridMultilevel"/>
    <w:tmpl w:val="148221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A671D"/>
    <w:multiLevelType w:val="multilevel"/>
    <w:tmpl w:val="5B60F0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7A6A759F"/>
    <w:multiLevelType w:val="multilevel"/>
    <w:tmpl w:val="EFF8A402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4"/>
  </w:num>
  <w:num w:numId="3">
    <w:abstractNumId w:val="12"/>
  </w:num>
  <w:num w:numId="4">
    <w:abstractNumId w:val="17"/>
  </w:num>
  <w:num w:numId="5">
    <w:abstractNumId w:val="11"/>
  </w:num>
  <w:num w:numId="6">
    <w:abstractNumId w:val="18"/>
  </w:num>
  <w:num w:numId="7">
    <w:abstractNumId w:val="10"/>
  </w:num>
  <w:num w:numId="8">
    <w:abstractNumId w:val="9"/>
  </w:num>
  <w:num w:numId="9">
    <w:abstractNumId w:val="8"/>
  </w:num>
  <w:num w:numId="10">
    <w:abstractNumId w:val="13"/>
  </w:num>
  <w:num w:numId="11">
    <w:abstractNumId w:val="4"/>
  </w:num>
  <w:num w:numId="12">
    <w:abstractNumId w:val="19"/>
  </w:num>
  <w:num w:numId="13">
    <w:abstractNumId w:val="15"/>
  </w:num>
  <w:num w:numId="14">
    <w:abstractNumId w:val="20"/>
  </w:num>
  <w:num w:numId="15">
    <w:abstractNumId w:val="3"/>
  </w:num>
  <w:num w:numId="16">
    <w:abstractNumId w:val="5"/>
  </w:num>
  <w:num w:numId="17">
    <w:abstractNumId w:val="6"/>
  </w:num>
  <w:num w:numId="18">
    <w:abstractNumId w:val="1"/>
  </w:num>
  <w:num w:numId="19">
    <w:abstractNumId w:val="2"/>
  </w:num>
  <w:num w:numId="20">
    <w:abstractNumId w:val="16"/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szA1NjE2sjA1MDJV0lEKTi0uzszPAykwrAUAOyh1hiwAAAA="/>
  </w:docVars>
  <w:rsids>
    <w:rsidRoot w:val="004239F3"/>
    <w:rsid w:val="000013B2"/>
    <w:rsid w:val="000134B3"/>
    <w:rsid w:val="00014BBE"/>
    <w:rsid w:val="00024F50"/>
    <w:rsid w:val="0002527B"/>
    <w:rsid w:val="000512E8"/>
    <w:rsid w:val="00056523"/>
    <w:rsid w:val="00061374"/>
    <w:rsid w:val="000829DC"/>
    <w:rsid w:val="000908C1"/>
    <w:rsid w:val="000D0999"/>
    <w:rsid w:val="000E74E8"/>
    <w:rsid w:val="000F2A0D"/>
    <w:rsid w:val="000F348E"/>
    <w:rsid w:val="00111901"/>
    <w:rsid w:val="001124CF"/>
    <w:rsid w:val="0011441A"/>
    <w:rsid w:val="00123685"/>
    <w:rsid w:val="00155E4A"/>
    <w:rsid w:val="0016118C"/>
    <w:rsid w:val="00186E49"/>
    <w:rsid w:val="001F0E8E"/>
    <w:rsid w:val="001F3778"/>
    <w:rsid w:val="00225A41"/>
    <w:rsid w:val="00232304"/>
    <w:rsid w:val="002368DC"/>
    <w:rsid w:val="00237340"/>
    <w:rsid w:val="00260297"/>
    <w:rsid w:val="00261624"/>
    <w:rsid w:val="002807E4"/>
    <w:rsid w:val="0028739F"/>
    <w:rsid w:val="002A04C6"/>
    <w:rsid w:val="002A5D9E"/>
    <w:rsid w:val="002C3CB2"/>
    <w:rsid w:val="002C5DA9"/>
    <w:rsid w:val="002D150F"/>
    <w:rsid w:val="002D51B2"/>
    <w:rsid w:val="0030588B"/>
    <w:rsid w:val="00316F8C"/>
    <w:rsid w:val="00335836"/>
    <w:rsid w:val="00372CAE"/>
    <w:rsid w:val="003942A5"/>
    <w:rsid w:val="003A4611"/>
    <w:rsid w:val="003A6992"/>
    <w:rsid w:val="003E3D3D"/>
    <w:rsid w:val="004239F3"/>
    <w:rsid w:val="004250D3"/>
    <w:rsid w:val="00427C1B"/>
    <w:rsid w:val="00434B98"/>
    <w:rsid w:val="00436507"/>
    <w:rsid w:val="0044169B"/>
    <w:rsid w:val="0044516E"/>
    <w:rsid w:val="004465D7"/>
    <w:rsid w:val="004835CE"/>
    <w:rsid w:val="0049478C"/>
    <w:rsid w:val="004A5B8F"/>
    <w:rsid w:val="004A5CB5"/>
    <w:rsid w:val="004A7E9D"/>
    <w:rsid w:val="004B3A9B"/>
    <w:rsid w:val="004C52B6"/>
    <w:rsid w:val="004C6FB7"/>
    <w:rsid w:val="004D08E8"/>
    <w:rsid w:val="004F733F"/>
    <w:rsid w:val="00504B46"/>
    <w:rsid w:val="00506CB8"/>
    <w:rsid w:val="00514802"/>
    <w:rsid w:val="00525B73"/>
    <w:rsid w:val="00527965"/>
    <w:rsid w:val="00545F2D"/>
    <w:rsid w:val="005467E1"/>
    <w:rsid w:val="00546976"/>
    <w:rsid w:val="00551AB5"/>
    <w:rsid w:val="00554FD1"/>
    <w:rsid w:val="00594402"/>
    <w:rsid w:val="00596B6F"/>
    <w:rsid w:val="005A1724"/>
    <w:rsid w:val="005C1FBB"/>
    <w:rsid w:val="005C436A"/>
    <w:rsid w:val="005C5896"/>
    <w:rsid w:val="005D0AD9"/>
    <w:rsid w:val="005E140B"/>
    <w:rsid w:val="005E3F22"/>
    <w:rsid w:val="0063448C"/>
    <w:rsid w:val="0065050A"/>
    <w:rsid w:val="00650E47"/>
    <w:rsid w:val="006858B3"/>
    <w:rsid w:val="00697EE0"/>
    <w:rsid w:val="006A7389"/>
    <w:rsid w:val="006D4A4C"/>
    <w:rsid w:val="006E4923"/>
    <w:rsid w:val="00727DC1"/>
    <w:rsid w:val="00750990"/>
    <w:rsid w:val="00765ACA"/>
    <w:rsid w:val="00775A55"/>
    <w:rsid w:val="00787B07"/>
    <w:rsid w:val="007B142B"/>
    <w:rsid w:val="007B1EF8"/>
    <w:rsid w:val="007B410A"/>
    <w:rsid w:val="007B7469"/>
    <w:rsid w:val="007C5573"/>
    <w:rsid w:val="007D409F"/>
    <w:rsid w:val="007D5263"/>
    <w:rsid w:val="007E01C3"/>
    <w:rsid w:val="007E15B4"/>
    <w:rsid w:val="007F015C"/>
    <w:rsid w:val="00802E0C"/>
    <w:rsid w:val="00817FDE"/>
    <w:rsid w:val="00826872"/>
    <w:rsid w:val="008332B2"/>
    <w:rsid w:val="008407B8"/>
    <w:rsid w:val="0084219C"/>
    <w:rsid w:val="00850305"/>
    <w:rsid w:val="00857BD6"/>
    <w:rsid w:val="008608EE"/>
    <w:rsid w:val="008629DE"/>
    <w:rsid w:val="00876D36"/>
    <w:rsid w:val="00883FCE"/>
    <w:rsid w:val="008B1D0F"/>
    <w:rsid w:val="008C1544"/>
    <w:rsid w:val="008C7693"/>
    <w:rsid w:val="009156A4"/>
    <w:rsid w:val="00922CAB"/>
    <w:rsid w:val="00923F90"/>
    <w:rsid w:val="009402FC"/>
    <w:rsid w:val="00943514"/>
    <w:rsid w:val="00967E94"/>
    <w:rsid w:val="0097474B"/>
    <w:rsid w:val="0097638E"/>
    <w:rsid w:val="009B4A88"/>
    <w:rsid w:val="009C5525"/>
    <w:rsid w:val="009E03FA"/>
    <w:rsid w:val="009F16D5"/>
    <w:rsid w:val="009F43F8"/>
    <w:rsid w:val="009F46F4"/>
    <w:rsid w:val="00A005C9"/>
    <w:rsid w:val="00A06FEC"/>
    <w:rsid w:val="00A1332C"/>
    <w:rsid w:val="00A14FE8"/>
    <w:rsid w:val="00A3051A"/>
    <w:rsid w:val="00A31FE9"/>
    <w:rsid w:val="00A7545E"/>
    <w:rsid w:val="00A80C99"/>
    <w:rsid w:val="00A93691"/>
    <w:rsid w:val="00AA1503"/>
    <w:rsid w:val="00AA6FE9"/>
    <w:rsid w:val="00AB0829"/>
    <w:rsid w:val="00B052ED"/>
    <w:rsid w:val="00B1453E"/>
    <w:rsid w:val="00B22318"/>
    <w:rsid w:val="00B368B7"/>
    <w:rsid w:val="00B4297C"/>
    <w:rsid w:val="00B54969"/>
    <w:rsid w:val="00B66F20"/>
    <w:rsid w:val="00B70F97"/>
    <w:rsid w:val="00B800A9"/>
    <w:rsid w:val="00B84076"/>
    <w:rsid w:val="00BA589D"/>
    <w:rsid w:val="00BA6C2F"/>
    <w:rsid w:val="00BB7954"/>
    <w:rsid w:val="00BC2E1C"/>
    <w:rsid w:val="00BD3193"/>
    <w:rsid w:val="00BE557E"/>
    <w:rsid w:val="00C10CF9"/>
    <w:rsid w:val="00C23EF5"/>
    <w:rsid w:val="00C352D5"/>
    <w:rsid w:val="00C641E5"/>
    <w:rsid w:val="00C66CE7"/>
    <w:rsid w:val="00C7150E"/>
    <w:rsid w:val="00C8481B"/>
    <w:rsid w:val="00C921C0"/>
    <w:rsid w:val="00C939FF"/>
    <w:rsid w:val="00CA3ACB"/>
    <w:rsid w:val="00CA6B43"/>
    <w:rsid w:val="00CC6121"/>
    <w:rsid w:val="00CD5418"/>
    <w:rsid w:val="00CD73C4"/>
    <w:rsid w:val="00CE01AD"/>
    <w:rsid w:val="00CF022C"/>
    <w:rsid w:val="00CF692A"/>
    <w:rsid w:val="00CF6DBB"/>
    <w:rsid w:val="00D05140"/>
    <w:rsid w:val="00D239F9"/>
    <w:rsid w:val="00D4489D"/>
    <w:rsid w:val="00D508A0"/>
    <w:rsid w:val="00D52C90"/>
    <w:rsid w:val="00D56191"/>
    <w:rsid w:val="00D61E67"/>
    <w:rsid w:val="00D80C24"/>
    <w:rsid w:val="00DA4B98"/>
    <w:rsid w:val="00DA6AD8"/>
    <w:rsid w:val="00DB448A"/>
    <w:rsid w:val="00DF3C12"/>
    <w:rsid w:val="00DF4381"/>
    <w:rsid w:val="00E014AC"/>
    <w:rsid w:val="00E2393D"/>
    <w:rsid w:val="00E33359"/>
    <w:rsid w:val="00E33BAD"/>
    <w:rsid w:val="00E4300E"/>
    <w:rsid w:val="00E517D4"/>
    <w:rsid w:val="00E55B6F"/>
    <w:rsid w:val="00E63639"/>
    <w:rsid w:val="00E70CB6"/>
    <w:rsid w:val="00EB4DA2"/>
    <w:rsid w:val="00EB7C8E"/>
    <w:rsid w:val="00ED025D"/>
    <w:rsid w:val="00ED1535"/>
    <w:rsid w:val="00ED6BA1"/>
    <w:rsid w:val="00EE25A9"/>
    <w:rsid w:val="00EE3C9C"/>
    <w:rsid w:val="00EE5B38"/>
    <w:rsid w:val="00EF429B"/>
    <w:rsid w:val="00EF5F02"/>
    <w:rsid w:val="00F04925"/>
    <w:rsid w:val="00F04CB9"/>
    <w:rsid w:val="00F07FC6"/>
    <w:rsid w:val="00F233A2"/>
    <w:rsid w:val="00F27E67"/>
    <w:rsid w:val="00F42D88"/>
    <w:rsid w:val="00F452B2"/>
    <w:rsid w:val="00F46F53"/>
    <w:rsid w:val="00F630FA"/>
    <w:rsid w:val="00F64CBC"/>
    <w:rsid w:val="00F675C1"/>
    <w:rsid w:val="00F73CA2"/>
    <w:rsid w:val="00F91E75"/>
    <w:rsid w:val="00FB068E"/>
    <w:rsid w:val="00FB2CCB"/>
    <w:rsid w:val="00FB5215"/>
    <w:rsid w:val="00FB6C99"/>
    <w:rsid w:val="00FB6E33"/>
    <w:rsid w:val="00FB7FDC"/>
    <w:rsid w:val="00FC05B1"/>
    <w:rsid w:val="00FD3B64"/>
    <w:rsid w:val="00FD3DE7"/>
    <w:rsid w:val="00FE4042"/>
    <w:rsid w:val="0D3739F8"/>
    <w:rsid w:val="0DD6D012"/>
    <w:rsid w:val="0ED30A59"/>
    <w:rsid w:val="106EDABA"/>
    <w:rsid w:val="19A2C8F4"/>
    <w:rsid w:val="25679178"/>
    <w:rsid w:val="2C999F27"/>
    <w:rsid w:val="355D589A"/>
    <w:rsid w:val="3FF7FDD3"/>
    <w:rsid w:val="54398552"/>
    <w:rsid w:val="5A8F9E79"/>
    <w:rsid w:val="5DC73F3B"/>
    <w:rsid w:val="6D1B0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7085EFBE"/>
  <w15:docId w15:val="{E0E73DC7-7DC5-4217-89C4-97CC4F755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39F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52B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unhideWhenUsed/>
    <w:qFormat/>
    <w:rsid w:val="004465D7"/>
    <w:pPr>
      <w:keepNext/>
      <w:autoSpaceDE w:val="0"/>
      <w:autoSpaceDN w:val="0"/>
      <w:spacing w:before="100" w:after="100"/>
      <w:outlineLvl w:val="2"/>
    </w:pPr>
    <w:rPr>
      <w:rFonts w:ascii="Arial" w:eastAsiaTheme="minorHAnsi" w:hAnsi="Arial" w:cs="Arial"/>
      <w:b/>
      <w:bCs/>
      <w:color w:val="000075"/>
      <w:sz w:val="32"/>
      <w:szCs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239F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3650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6507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365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6507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4365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3650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465D7"/>
    <w:rPr>
      <w:rFonts w:ascii="Arial" w:hAnsi="Arial" w:cs="Arial"/>
      <w:b/>
      <w:bCs/>
      <w:color w:val="000075"/>
      <w:sz w:val="32"/>
      <w:szCs w:val="32"/>
      <w:lang w:eastAsia="en-GB"/>
    </w:rPr>
  </w:style>
  <w:style w:type="paragraph" w:customStyle="1" w:styleId="DeptBullets">
    <w:name w:val="DeptBullets"/>
    <w:basedOn w:val="Normal"/>
    <w:rsid w:val="00ED025D"/>
    <w:pPr>
      <w:widowControl w:val="0"/>
      <w:tabs>
        <w:tab w:val="num" w:pos="720"/>
      </w:tabs>
      <w:overflowPunct w:val="0"/>
      <w:autoSpaceDE w:val="0"/>
      <w:autoSpaceDN w:val="0"/>
      <w:adjustRightInd w:val="0"/>
      <w:spacing w:after="240"/>
      <w:ind w:left="720" w:hanging="360"/>
      <w:textAlignment w:val="baseline"/>
    </w:pPr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ED025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02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25D"/>
    <w:rPr>
      <w:rFonts w:ascii="Tahoma" w:eastAsia="Times New Roman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1F0E8E"/>
    <w:pPr>
      <w:jc w:val="center"/>
    </w:pPr>
    <w:rPr>
      <w:b/>
      <w:bCs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1F0E8E"/>
    <w:rPr>
      <w:rFonts w:ascii="Times New Roman" w:eastAsia="Times New Roman" w:hAnsi="Times New Roman" w:cs="Times New Roman"/>
      <w:b/>
      <w:bCs/>
      <w:sz w:val="32"/>
      <w:szCs w:val="24"/>
    </w:rPr>
  </w:style>
  <w:style w:type="paragraph" w:customStyle="1" w:styleId="DfESOutNumbered">
    <w:name w:val="DfESOutNumbered"/>
    <w:basedOn w:val="Normal"/>
    <w:rsid w:val="001F0E8E"/>
    <w:pPr>
      <w:widowControl w:val="0"/>
      <w:numPr>
        <w:numId w:val="11"/>
      </w:numPr>
      <w:overflowPunct w:val="0"/>
      <w:autoSpaceDE w:val="0"/>
      <w:autoSpaceDN w:val="0"/>
      <w:adjustRightInd w:val="0"/>
      <w:spacing w:after="240"/>
      <w:textAlignment w:val="baseline"/>
    </w:pPr>
    <w:rPr>
      <w:rFonts w:ascii="Arial" w:hAnsi="Arial"/>
      <w:sz w:val="24"/>
    </w:rPr>
  </w:style>
  <w:style w:type="paragraph" w:customStyle="1" w:styleId="Default">
    <w:name w:val="Default"/>
    <w:rsid w:val="00B052E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C52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Indent">
    <w:name w:val="Body Text Indent"/>
    <w:basedOn w:val="Normal"/>
    <w:link w:val="BodyTextIndentChar"/>
    <w:unhideWhenUsed/>
    <w:rsid w:val="004C52B6"/>
    <w:pPr>
      <w:ind w:left="720" w:hanging="720"/>
    </w:pPr>
    <w:rPr>
      <w:rFonts w:ascii="Arial" w:hAnsi="Arial"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4C52B6"/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1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eams.microsoft.com/l/meetup-join/19%3ameeting_NjE4OGMxZjAtZTMwZi00YzM2LTg2ZGYtM2U4MTQ4NzA3MmMz%40thread.v2/0?context=%7b%22Tid%22%3a%2268503e93-3ce7-4a22-bfc5-ffee421a1f57%22%2c%22Oid%22%3a%22cc3e613d-7167-46cf-b9b3-7bc40218fdec%22%7d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C1785773421542805C9F1705B326B9" ma:contentTypeVersion="4" ma:contentTypeDescription="Create a new document." ma:contentTypeScope="" ma:versionID="97be838b462dfcdf8b08e211aa3d687d">
  <xsd:schema xmlns:xsd="http://www.w3.org/2001/XMLSchema" xmlns:xs="http://www.w3.org/2001/XMLSchema" xmlns:p="http://schemas.microsoft.com/office/2006/metadata/properties" xmlns:ns2="b708c9ab-97fd-49c9-84c5-a46746eac044" targetNamespace="http://schemas.microsoft.com/office/2006/metadata/properties" ma:root="true" ma:fieldsID="4214c3d161537fccf931ed8e87159c5b" ns2:_="">
    <xsd:import namespace="b708c9ab-97fd-49c9-84c5-a46746eac0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08c9ab-97fd-49c9-84c5-a46746eac0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DD38EB-522A-48A5-8BD1-4DB3B0A9C1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98F700A-1AFE-45E7-8DC9-8CD54C4C12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8E95C8-1A92-4BD9-85E5-2397404DE5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0567B2A-7B8C-4479-BCD6-190295CD52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08c9ab-97fd-49c9-84c5-a46746eac0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3</Characters>
  <Application>Microsoft Office Word</Application>
  <DocSecurity>0</DocSecurity>
  <Lines>7</Lines>
  <Paragraphs>2</Paragraphs>
  <ScaleCrop>false</ScaleCrop>
  <Company>Medway Council</Company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offord, adam</cp:lastModifiedBy>
  <cp:revision>2</cp:revision>
  <cp:lastPrinted>2018-05-16T14:12:00Z</cp:lastPrinted>
  <dcterms:created xsi:type="dcterms:W3CDTF">2021-05-20T10:54:00Z</dcterms:created>
  <dcterms:modified xsi:type="dcterms:W3CDTF">2021-05-20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C1785773421542805C9F1705B326B9</vt:lpwstr>
  </property>
</Properties>
</file>